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73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bookmarkEnd w:id="62"/>
    <w:bookmarkEnd w:id="63"/>
    <w:bookmarkStart w:id="64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p>
      <w:pPr>
        <w:numPr>
          <w:ilvl w:val="0"/>
          <w:numId w:val="1033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echo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message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iCs/>
          <w:i/>
        </w:rPr>
        <w:t xml:space="preserve">warning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bookmarkEnd w:id="64"/>
    <w:bookmarkStart w:id="65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bookmarkEnd w:id="65"/>
    <w:bookmarkStart w:id="66" w:name="listas-e-blocos-de-citação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Listas e blocos de citação</w:t>
      </w:r>
    </w:p>
    <w:bookmarkEnd w:id="66"/>
    <w:bookmarkStart w:id="67" w:name="notas-de-rodapé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Notas de rodapé</w:t>
      </w:r>
    </w:p>
    <w:bookmarkEnd w:id="67"/>
    <w:bookmarkStart w:id="68" w:name="inserir-tabela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Inserir tabelas</w:t>
      </w:r>
    </w:p>
    <w:bookmarkEnd w:id="68"/>
    <w:bookmarkStart w:id="69" w:name="fonte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Fontes</w:t>
      </w:r>
    </w:p>
    <w:bookmarkEnd w:id="69"/>
    <w:bookmarkStart w:id="70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p>
      <w:pPr>
        <w:numPr>
          <w:ilvl w:val="0"/>
          <w:numId w:val="1036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Imagens</w:t>
      </w:r>
      <w:r>
        <w:br/>
      </w:r>
    </w:p>
    <w:bookmarkEnd w:id="70"/>
    <w:bookmarkStart w:id="71" w:name="letras-grega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Letras gregas</w:t>
      </w:r>
    </w:p>
    <w:bookmarkEnd w:id="71"/>
    <w:bookmarkStart w:id="72" w:name="fórmul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Fórmulas</w:t>
      </w:r>
    </w:p>
    <w:p>
      <w:pPr>
        <w:numPr>
          <w:ilvl w:val="0"/>
          <w:numId w:val="1037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Expressões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72"/>
    <w:bookmarkEnd w:id="73"/>
    <w:bookmarkStart w:id="74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38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39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39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acotes do Tidyverse:</w:t>
      </w:r>
      <w:r>
        <w:br/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42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42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42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42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42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42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42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42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42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42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42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42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44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44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44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44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44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44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44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74"/>
    <w:bookmarkStart w:id="75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47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odificando dados com set:</w:t>
      </w:r>
    </w:p>
    <w:p>
      <w:pPr>
        <w:numPr>
          <w:ilvl w:val="2"/>
          <w:numId w:val="1048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48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48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48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75"/>
    <w:bookmarkStart w:id="76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49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50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50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50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51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50"/>
        </w:numPr>
      </w:pPr>
      <w:r>
        <w:t xml:space="preserve">Gráfico de dispersão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50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50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56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56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57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58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76"/>
    <w:bookmarkStart w:id="78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77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77"/>
    <w:bookmarkEnd w:id="78"/>
    <w:bookmarkStart w:id="82" w:name="referências"/>
    <w:p>
      <w:pPr>
        <w:pStyle w:val="Heading1"/>
      </w:pPr>
      <w:r>
        <w:t xml:space="preserve">Referências</w:t>
      </w:r>
    </w:p>
    <w:bookmarkStart w:id="81" w:name="refs"/>
    <w:bookmarkStart w:id="8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7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4">
    <w:abstractNumId w:val="991"/>
  </w:num>
  <w:num w:numId="1055">
    <w:abstractNumId w:val="991"/>
  </w:num>
  <w:num w:numId="105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8">
    <w:abstractNumId w:val="991"/>
  </w:num>
  <w:num w:numId="10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79" Target="https://altabooks.com.br/produto/utilizando-a-linguagem-r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79" Target="https://altabooks.com.br/produto/utilizando-a-linguagem-r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09T21:04:28Z</dcterms:created>
  <dcterms:modified xsi:type="dcterms:W3CDTF">2023-02-09T21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09</vt:lpwstr>
  </property>
  <property fmtid="{D5CDD505-2E9C-101B-9397-08002B2CF9AE}" pid="5" name="output">
    <vt:lpwstr/>
  </property>
</Properties>
</file>